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F3EF1" w14:textId="5D2C7848" w:rsidR="00935DF7" w:rsidRDefault="00C57039" w:rsidP="00C57039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еминарское задание 4</w:t>
      </w:r>
    </w:p>
    <w:p w14:paraId="64B6DEC2" w14:textId="4753DEBE" w:rsidR="00C57039" w:rsidRDefault="00C57039" w:rsidP="00C57039">
      <w:pPr>
        <w:pStyle w:val="a3"/>
      </w:pPr>
      <w:r>
        <w:rPr>
          <w:rFonts w:hAnsi="Symbol"/>
        </w:rPr>
        <w:t>1.</w:t>
      </w:r>
      <w:r>
        <w:t xml:space="preserve">  </w:t>
      </w:r>
      <w:r>
        <w:rPr>
          <w:rStyle w:val="a4"/>
        </w:rPr>
        <w:t>Случайное число в диапазоне</w:t>
      </w:r>
      <w:r>
        <w:br/>
        <w:t>Напишите программу, которая генерирует случайное целое число в диапазоне от 1 до 100 и выводит его. Попробуйте запустить программу несколько раз, чтобы увидеть различные результаты.</w:t>
      </w:r>
    </w:p>
    <w:p w14:paraId="568CADAA" w14:textId="4838D28E" w:rsidR="00C57039" w:rsidRDefault="00C57039" w:rsidP="00C57039">
      <w:pPr>
        <w:pStyle w:val="a3"/>
      </w:pPr>
      <w:r>
        <w:rPr>
          <w:rFonts w:hAnsi="Symbol"/>
        </w:rPr>
        <w:t>2.</w:t>
      </w:r>
      <w:r>
        <w:t xml:space="preserve">  </w:t>
      </w:r>
      <w:r>
        <w:rPr>
          <w:rStyle w:val="a4"/>
        </w:rPr>
        <w:t>Подбросить монетку</w:t>
      </w:r>
      <w:r>
        <w:br/>
        <w:t>Напишите программу, которая имитирует подбрасывание монетки. Используйте генерацию случайного числа, чтобы выбрать между "Орел" и "Решка", и выведите результат.</w:t>
      </w:r>
    </w:p>
    <w:p w14:paraId="6DEF2FE4" w14:textId="0FEBEFF1" w:rsidR="00C57039" w:rsidRDefault="00C57039" w:rsidP="00C57039">
      <w:pPr>
        <w:pStyle w:val="a3"/>
      </w:pPr>
      <w:r>
        <w:rPr>
          <w:rFonts w:hAnsi="Symbol"/>
        </w:rPr>
        <w:t>3.</w:t>
      </w:r>
      <w:r>
        <w:t xml:space="preserve">  </w:t>
      </w:r>
      <w:r>
        <w:rPr>
          <w:rStyle w:val="a4"/>
        </w:rPr>
        <w:t>Случайный выбор из списка</w:t>
      </w:r>
      <w:r>
        <w:br/>
        <w:t>Создайте список с именами 5 различных фруктов. Напишите программу, которая случайным образом выбирает один фрукт из списка и выводит его на экран.</w:t>
      </w:r>
    </w:p>
    <w:p w14:paraId="0C0D3591" w14:textId="11D203BE" w:rsidR="00C57039" w:rsidRDefault="00C57039" w:rsidP="00C57039">
      <w:pPr>
        <w:pStyle w:val="a3"/>
      </w:pPr>
      <w:r>
        <w:rPr>
          <w:rFonts w:hAnsi="Symbol"/>
        </w:rPr>
        <w:t>4.</w:t>
      </w:r>
      <w:r>
        <w:t xml:space="preserve">  </w:t>
      </w:r>
      <w:r>
        <w:rPr>
          <w:rStyle w:val="a4"/>
        </w:rPr>
        <w:t>Игра "Камень, ножницы, бумага"</w:t>
      </w:r>
      <w:r>
        <w:br/>
        <w:t>Напишите программу, которая случайным образом выбирает одно из значений — "Камень", "Ножницы" или "Бумага". Затем запросите у пользователя его выбор и определите победителя.</w:t>
      </w:r>
    </w:p>
    <w:p w14:paraId="71CCB957" w14:textId="24EF0B34" w:rsidR="00C57039" w:rsidRDefault="00C57039" w:rsidP="00C57039">
      <w:pPr>
        <w:pStyle w:val="a3"/>
      </w:pPr>
      <w:r>
        <w:rPr>
          <w:rFonts w:hAnsi="Symbol"/>
        </w:rPr>
        <w:t>5.</w:t>
      </w:r>
      <w:r>
        <w:t xml:space="preserve">  </w:t>
      </w:r>
      <w:r>
        <w:rPr>
          <w:rStyle w:val="a4"/>
        </w:rPr>
        <w:t>Случайные координаты</w:t>
      </w:r>
      <w:r>
        <w:br/>
        <w:t>Напишите программу, которая генерирует случайные координаты (x, y) в диапазоне от -10 до 10 для каждой координаты. Выведите сгенерированные координаты.</w:t>
      </w:r>
    </w:p>
    <w:p w14:paraId="55EF2B40" w14:textId="20B006CB" w:rsidR="00C57039" w:rsidRDefault="00C57039" w:rsidP="00C57039">
      <w:pPr>
        <w:pStyle w:val="a3"/>
      </w:pPr>
      <w:r>
        <w:rPr>
          <w:rFonts w:hAnsi="Symbol"/>
        </w:rPr>
        <w:t>6.</w:t>
      </w:r>
      <w:r>
        <w:t xml:space="preserve">  </w:t>
      </w:r>
      <w:r>
        <w:rPr>
          <w:rStyle w:val="a4"/>
        </w:rPr>
        <w:t>Случайный пароль</w:t>
      </w:r>
      <w:r>
        <w:br/>
        <w:t xml:space="preserve">Напишите программу, которая создает случайный пароль длиной 8 символов, используя буквы (в верхнем и нижнем регистрах) и цифры. Для генерации пароля используйте библиотеку </w:t>
      </w:r>
      <w:proofErr w:type="spellStart"/>
      <w:r>
        <w:rPr>
          <w:rStyle w:val="HTML"/>
        </w:rPr>
        <w:t>random</w:t>
      </w:r>
      <w:proofErr w:type="spellEnd"/>
      <w:r>
        <w:t>.</w:t>
      </w:r>
    </w:p>
    <w:p w14:paraId="535B1EC6" w14:textId="610DBE47" w:rsidR="00C57039" w:rsidRDefault="00C57039" w:rsidP="00C57039">
      <w:pPr>
        <w:pStyle w:val="a3"/>
      </w:pPr>
      <w:r>
        <w:rPr>
          <w:rFonts w:hAnsi="Symbol"/>
        </w:rPr>
        <w:t>7.</w:t>
      </w:r>
      <w:r>
        <w:t xml:space="preserve">  </w:t>
      </w:r>
      <w:r>
        <w:rPr>
          <w:rStyle w:val="a4"/>
        </w:rPr>
        <w:t>Случайные дробные числа</w:t>
      </w:r>
      <w:r>
        <w:br/>
        <w:t>Напишите программу, которая генерирует 5 случайных дробных чисел в диапазоне от 0 до 1 и выводит их. Попробуйте запустить программу несколько раз, чтобы увидеть различные результаты.</w:t>
      </w:r>
    </w:p>
    <w:p w14:paraId="69B87AAD" w14:textId="281ADE23" w:rsidR="00C57039" w:rsidRDefault="00C57039" w:rsidP="00C57039">
      <w:pPr>
        <w:pStyle w:val="a3"/>
      </w:pPr>
      <w:r>
        <w:rPr>
          <w:rFonts w:hAnsi="Symbol"/>
        </w:rPr>
        <w:t>8.</w:t>
      </w:r>
      <w:r>
        <w:t xml:space="preserve">  </w:t>
      </w:r>
      <w:r>
        <w:rPr>
          <w:rStyle w:val="a4"/>
        </w:rPr>
        <w:t>Генерация PIN-кода</w:t>
      </w:r>
      <w:r>
        <w:br/>
        <w:t>Напишите программу, которая генерирует случайный 4-значный PIN-код и выводит его. Обеспечьте, чтобы каждое число в PIN-коде было целым от 0 до 9.</w:t>
      </w:r>
    </w:p>
    <w:p w14:paraId="65473C80" w14:textId="5B23ECA0" w:rsidR="00C57039" w:rsidRDefault="00C57039" w:rsidP="00C57039">
      <w:pPr>
        <w:pStyle w:val="a3"/>
      </w:pPr>
      <w:r>
        <w:rPr>
          <w:rFonts w:hAnsi="Symbol"/>
        </w:rPr>
        <w:t>9.</w:t>
      </w:r>
      <w:r>
        <w:t xml:space="preserve">  </w:t>
      </w:r>
      <w:r>
        <w:rPr>
          <w:rStyle w:val="a4"/>
        </w:rPr>
        <w:t>Случайная дата</w:t>
      </w:r>
      <w:r>
        <w:br/>
        <w:t>Напишите программу, которая генерирует случайный день и месяц (например, 15 июля) и выводит его. Ограничьте месяцы 31-дневными месяцами (январь, март, май, июль, август, октябрь, декабрь).</w:t>
      </w:r>
    </w:p>
    <w:p w14:paraId="78E8EBCA" w14:textId="387DAA52" w:rsidR="00C57039" w:rsidRDefault="00C57039" w:rsidP="00C57039">
      <w:pPr>
        <w:pStyle w:val="a3"/>
      </w:pPr>
      <w:r>
        <w:rPr>
          <w:rFonts w:hAnsi="Symbol"/>
        </w:rPr>
        <w:t>10.</w:t>
      </w:r>
      <w:r>
        <w:t xml:space="preserve">  </w:t>
      </w:r>
      <w:r>
        <w:rPr>
          <w:rStyle w:val="a4"/>
        </w:rPr>
        <w:t>Лотерея с генерацией номеров</w:t>
      </w:r>
      <w:r>
        <w:br/>
        <w:t>Напишите программу, которая генерирует пять случайных чисел от 1 до 50, которые могут представлять номера лотерейных билетов. Выведите все сгенерированные числа и проверьте, чтобы числа не повторялись.</w:t>
      </w:r>
    </w:p>
    <w:p w14:paraId="0E0F3D33" w14:textId="77777777" w:rsidR="00C57039" w:rsidRPr="00C57039" w:rsidRDefault="00C57039" w:rsidP="00C57039">
      <w:pPr>
        <w:rPr>
          <w:rFonts w:ascii="Times New Roman" w:hAnsi="Times New Roman" w:cs="Times New Roman"/>
          <w:sz w:val="28"/>
          <w:szCs w:val="28"/>
        </w:rPr>
      </w:pPr>
    </w:p>
    <w:sectPr w:rsidR="00C57039" w:rsidRPr="00C5703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GzNDYwMzS3MDQCMpV0lIJTi4sz8/NACgxrAeu18DssAAAA"/>
  </w:docVars>
  <w:rsids>
    <w:rsidRoot w:val="00C57039"/>
    <w:rsid w:val="00035CEA"/>
    <w:rsid w:val="001761EA"/>
    <w:rsid w:val="001A543C"/>
    <w:rsid w:val="00293F21"/>
    <w:rsid w:val="008F54A9"/>
    <w:rsid w:val="00935DF7"/>
    <w:rsid w:val="00BB33BB"/>
    <w:rsid w:val="00C57039"/>
    <w:rsid w:val="00E6704E"/>
    <w:rsid w:val="00E73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1BF7C7"/>
  <w15:chartTrackingRefBased/>
  <w15:docId w15:val="{56BA170D-2AD8-4C9B-B9FE-1077860781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C570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Strong"/>
    <w:basedOn w:val="a0"/>
    <w:uiPriority w:val="22"/>
    <w:qFormat/>
    <w:rsid w:val="00C57039"/>
    <w:rPr>
      <w:b/>
      <w:bCs/>
    </w:rPr>
  </w:style>
  <w:style w:type="character" w:styleId="HTML">
    <w:name w:val="HTML Code"/>
    <w:basedOn w:val="a0"/>
    <w:uiPriority w:val="99"/>
    <w:semiHidden/>
    <w:unhideWhenUsed/>
    <w:rsid w:val="00C5703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494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9</Words>
  <Characters>1710</Characters>
  <Application>Microsoft Office Word</Application>
  <DocSecurity>0</DocSecurity>
  <Lines>14</Lines>
  <Paragraphs>4</Paragraphs>
  <ScaleCrop>false</ScaleCrop>
  <Company/>
  <LinksUpToDate>false</LinksUpToDate>
  <CharactersWithSpaces>2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</cp:revision>
  <dcterms:created xsi:type="dcterms:W3CDTF">2024-10-29T16:31:00Z</dcterms:created>
  <dcterms:modified xsi:type="dcterms:W3CDTF">2024-10-29T16:32:00Z</dcterms:modified>
</cp:coreProperties>
</file>